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ir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nsidade de semáforos [nº/km]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nsidade de radares [nº/km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ranch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Água Ver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hú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o Boqueir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o Da Gló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o Da Rua X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gus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ach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irro Al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reirin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gorril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a Vis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m Ret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queir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tiatuvin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j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ina Do Siqu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 Compr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 De Sant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ão Da Imbu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ão Ra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catin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o Cív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dade Industrial De Curit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sto R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n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zendin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nchin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biro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í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u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go L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rdim Botân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rdim Das Amér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rdim So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vê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dó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cê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sunguê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o Mun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le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o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arzin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heirin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t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do Vel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bouç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vi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ta Când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ta Felic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ta Quité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to Inác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ão Bra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ão Francis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ão Jo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ão Lourenç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ão Migu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miná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ítio Cerc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bo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umã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tuqu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ng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bera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mbar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la Iz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ta Aleg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x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6T16:40:36Z</dcterms:created>
  <dcterms:modified xsi:type="dcterms:W3CDTF">2024-04-26T16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